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cción-9-en-dónde-están-las-matemáticas"/>
      <w:r>
        <w:t xml:space="preserve">Lección 9: ¿En dónde están las matemáticas?</w:t>
      </w:r>
      <w:bookmarkEnd w:id="20"/>
    </w:p>
    <w:p>
      <w:pPr>
        <w:numPr>
          <w:ilvl w:val="0"/>
          <w:numId w:val="1001"/>
        </w:numPr>
      </w:pPr>
      <w:r>
        <w:t xml:space="preserve">Hagamos y respondamos preguntas matemáticas sobre nuestra comunidad escolar.</w:t>
      </w:r>
    </w:p>
    <w:p>
      <w:pPr>
        <w:pStyle w:val="Heading3"/>
      </w:pPr>
      <w:bookmarkStart w:id="21" w:name="Xfc48573c7666aba12b938be8c99a2f93a57ae07"/>
      <w:r>
        <w:t xml:space="preserve">Calentamiento: ¿Qué sabes sobre nuestra escuela?</w:t>
      </w:r>
      <w:bookmarkEnd w:id="21"/>
    </w:p>
    <w:p>
      <w:pPr>
        <w:pStyle w:val="FirstParagraph"/>
      </w:pPr>
      <w:r>
        <w:t xml:space="preserve">¿Qué sabes sobre nuestra escuela?</w:t>
      </w:r>
    </w:p>
    <w:p>
      <w:pPr>
        <w:pStyle w:val="Heading3"/>
      </w:pPr>
      <w:bookmarkStart w:id="22" w:name="otro-recorrido-por-la-escuela"/>
      <w:r>
        <w:t xml:space="preserve">9.1: Otro recorrido por la escuela</w:t>
      </w:r>
      <w:bookmarkEnd w:id="22"/>
    </w:p>
    <w:p>
      <w:pPr>
        <w:pStyle w:val="FirstParagraph"/>
      </w:pPr>
      <w:r>
        <w:t xml:space="preserve">¿Qué preguntas matemáticas tienes sobre nuestra escuela?</w:t>
      </w:r>
    </w:p>
    <w:p>
      <w:pPr>
        <w:pStyle w:val="Heading3"/>
      </w:pPr>
      <w:bookmarkStart w:id="23" w:name="X819c1e6f74539120ab4fb8a8d4cbf430071ba69"/>
      <w:r>
        <w:t xml:space="preserve">9.2: Respondamos nuestras preguntas matemáticas</w:t>
      </w:r>
      <w:bookmarkEnd w:id="23"/>
    </w:p>
    <w:p>
      <w:pPr>
        <w:pStyle w:val="FirstParagraph"/>
      </w:pPr>
      <w:r>
        <w:t xml:space="preserve">Pregunta: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2:54:22Z</dcterms:created>
  <dcterms:modified xsi:type="dcterms:W3CDTF">2022-01-23T22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AEUuvoyD+PtEUiYIQw+clNoQ4R0mckLYEOiGSl4GIWbGuh7dT8T6BFaQKWhJ7iG32x89QwtuYRQNh7N7YVbLA==</vt:lpwstr>
  </property>
</Properties>
</file>